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Library Intern</w:t>
      </w:r>
    </w:p>
    <w:bookmarkEnd w:id="20"/>
    <w:p>
      <w:pPr>
        <w:pStyle w:val="BodyText"/>
      </w:pPr>
      <w:r>
        <w:t xml:space="preserve">Your Full Name</w:t>
      </w:r>
      <w:r>
        <w:br/>
      </w:r>
      <w:r>
        <w:t xml:space="preserve">Your Address, District, Bangkok 10330</w:t>
      </w:r>
      <w:r>
        <w:br/>
      </w:r>
      <w:r>
        <w:t xml:space="preserve">Thailand</w:t>
      </w:r>
      <w:r>
        <w:br/>
      </w:r>
      <w:r>
        <w:t xml:space="preserve">Email: your.email@example.com</w:t>
      </w:r>
      <w:r>
        <w:br/>
      </w:r>
      <w:r>
        <w:t xml:space="preserve">Phone: +66 812345678</w:t>
      </w:r>
    </w:p>
    <w:p>
      <w:pPr>
        <w:pStyle w:val="BodyText"/>
      </w:pPr>
      <w:r>
        <w:t xml:space="preserve">October 26, 2023</w:t>
      </w:r>
    </w:p>
    <w:p>
      <w:pPr>
        <w:pStyle w:val="BodyText"/>
      </w:pPr>
      <w:r>
        <w:t xml:space="preserve">Hiring Committee</w:t>
      </w:r>
      <w:r>
        <w:br/>
      </w:r>
      <w:r>
        <w:t xml:space="preserve">Central Library of Thailand Bangkok</w:t>
      </w:r>
      <w:r>
        <w:br/>
      </w:r>
      <w:r>
        <w:t xml:space="preserve">Ratchawong Road, Phayathai District</w:t>
      </w:r>
      <w:r>
        <w:br/>
      </w:r>
      <w:r>
        <w:t xml:space="preserve">Bangkok 10400, Thailand</w:t>
      </w:r>
    </w:p>
    <w:p>
      <w:pPr>
        <w:pStyle w:val="BodyText"/>
      </w:pPr>
      <w:r>
        <w:t xml:space="preserve">Subject: Internship Application Letter for Library Intern Position</w:t>
      </w:r>
    </w:p>
    <w:p>
      <w:pPr>
        <w:pStyle w:val="BodyText"/>
      </w:pPr>
      <w:r>
        <w:t xml:space="preserve">Dear Hiring Committee,</w:t>
      </w:r>
    </w:p>
    <w:p>
      <w:pPr>
        <w:pStyle w:val="BodyText"/>
      </w:pPr>
      <w:r>
        <w:t xml:space="preserve">It is with profound enthusiasm that I submit my application as a candidate for the Library Intern position at the Central Library of Thailand Bangkok, as detailed in your recent internship announcement. As a dedicated student of Library and Information Science currently completing my final year at Chulalongkorn University’s Faculty of Communication Arts, I have long admired the institution's pioneering role in preserving Thailand's cultural heritage while embracing modern digital innovations. This Internship Application Letter represents not merely a professional opportunity, but a meaningful step toward contributing to Bangkok’s vibrant intellectual landscape as an emerging Librarian.</w:t>
      </w:r>
    </w:p>
    <w:p>
      <w:pPr>
        <w:pStyle w:val="BodyText"/>
      </w:pPr>
      <w:r>
        <w:t xml:space="preserve">My academic journey has been meticulously aligned with the evolving needs of contemporary libraries, particularly in multicultural settings like Thailand Bangkok. I have completed specialized coursework in "Asian Library Management," "Digital Archiving Systems," and "Bilingual Information Services" – subjects directly relevant to supporting diverse patrons across Bangkok’s international community. My thesis, titled "Technology Integration in Southeast Asian Academic Libraries: A Case Study of Bangkok Institutions," analyzed how libraries like yours bridge traditional knowledge preservation with digital accessibility, earning recognition as the university's top research project in 2023. This work reinforced my belief that a skilled Librarian must be both a technological adept and a cultural navigator – qualities I am eager to demonstrate during this internship.</w:t>
      </w:r>
    </w:p>
    <w:p>
      <w:pPr>
        <w:pStyle w:val="BodyText"/>
      </w:pPr>
      <w:r>
        <w:t xml:space="preserve">What particularly draws me to this opportunity is your library’s commitment to community-centered service, exemplified by initiatives like the "Bangkok Heritage Digital Project" and free literacy workshops for underserved neighborhoods. Having volunteered at the Bang Kapi Community Library last semester, I witnessed firsthand how a thoughtful Librarian can transform access to information for Thai seniors and migrant workers. My experience includes cataloging over 1,200 multilingual materials (Thai, English, Chinese), managing an online booking system that reduced wait times by 40%, and developing a beginner’s digital literacy module for non-native speakers. These experiences have equipped me with practical skills directly transferable to your dynamic environment in Thailand Bangkok.</w:t>
      </w:r>
    </w:p>
    <w:p>
      <w:pPr>
        <w:pStyle w:val="BodyText"/>
      </w:pPr>
      <w:r>
        <w:t xml:space="preserve">I am deeply committed to understanding the unique cultural context of librarianship in Thailand. Having lived in Bangkok for six months while interning at the Siam Society’s archives, I immersed myself in Thai library protocols and observed how Librarians respectfully balance Western cataloging systems with indigenous knowledge frameworks. For instance, I assisted in digitizing rare manuscripts from the Ayutthaya period by collaborating with local historians to ensure cultural sensitivity – a process that taught me that true library excellence requires humility and contextual awareness. This understanding informs my approach to every patron interaction: whether explaining how to access digital resources for Thai students or guiding foreign researchers through traditional archives, I prioritize clarity without sacrificing cultural nuance.</w:t>
      </w:r>
    </w:p>
    <w:p>
      <w:pPr>
        <w:pStyle w:val="BodyText"/>
      </w:pPr>
      <w:r>
        <w:t xml:space="preserve">Furthermore, I possess practical technical competencies essential for modern libraries in Thailand Bangkok. I am proficient in Koha and LibSys integrated library systems used across Thai academic institutions, have advanced skills in Adobe Acrobat for document digitization (with certification from the National Library of Thailand), and am conversant in basic Thai business language (B2 level). During a recent trip to Chiang Mai, I collaborated with provincial librarians on a mobile library project that served rural communities – an experience that cemented my conviction that effective Librarians must innovate beyond physical spaces. I am eager to apply such forward-thinking approaches at your institution, particularly in supporting your growing e-resources collection for Bangkok’s university students.</w:t>
      </w:r>
    </w:p>
    <w:p>
      <w:pPr>
        <w:pStyle w:val="BodyText"/>
      </w:pPr>
      <w:r>
        <w:t xml:space="preserve">The prospect of contributing to Thailand Bangkok’s intellectual ecosystem excites me on a deeply personal level. As the child of Thai immigrants who instilled in me a love for preserving family histories through handwritten records, I understand how libraries function as living repositories of identity. In my community work, I’ve seen how a well-organized library becomes the heart of neighborhood cohesion – whether hosting storytelling sessions for children or creating career development workshops for working mothers. At your institution, I would be honored to support such meaningful initiatives while learning from seasoned professionals who shape Bangkok’s cultural memory.</w:t>
      </w:r>
    </w:p>
    <w:p>
      <w:pPr>
        <w:pStyle w:val="BodyText"/>
      </w:pPr>
      <w:r>
        <w:t xml:space="preserve">I recognize that this internship is more than an educational requirement; it represents a chance to join a legacy of service embodied by Thailand’s most respected Librarians. Your library’s recent recognition as "Asia-Pacific Model Library 2023" by the International Federation of Library Associations and Institutions (IFLA) underscores its leadership in balancing tradition with innovation – values I strive to embody daily. I am confident that my proactive attitude, cross-cultural communication skills, and passion for equitable access to information align seamlessly with your mission.</w:t>
      </w:r>
    </w:p>
    <w:p>
      <w:pPr>
        <w:pStyle w:val="BodyText"/>
      </w:pPr>
      <w:r>
        <w:t xml:space="preserve">Thank you for considering my application. I have attached my resume, academic transcript, and a letter of recommendation from Dr. Somchai Niranthon (Head of Library Science Department at Chulalongkorn University), who has mentored me since my sophomore year. I welcome the opportunity to discuss how my skills in digital curation, community engagement, and Thai language proficiency can support your team’s objectives during this critical period of growth for Thailand Bangkok’s premier library institution. I am available for an interview at your earliest convenience and can be reached via email or phone.</w:t>
      </w:r>
    </w:p>
    <w:p>
      <w:pPr>
        <w:pStyle w:val="BodyText"/>
      </w:pPr>
      <w:r>
        <w:t xml:space="preserve">I eagerly await the possibility of contributing to the storied legacy of librarianship in Thailand Bangkok as a dedicated Intern.</w:t>
      </w:r>
    </w:p>
    <w:p>
      <w:pPr>
        <w:pStyle w:val="BodyText"/>
      </w:pPr>
      <w:r>
        <w:t xml:space="preserve">Sincerely,</w:t>
      </w:r>
      <w:r>
        <w:br/>
      </w:r>
      <w:r>
        <w:br/>
      </w:r>
      <w:r>
        <w:t xml:space="preserve">Your Full Name</w:t>
      </w:r>
      <w:r>
        <w:br/>
      </w:r>
      <w:r>
        <w:t xml:space="preserve">Library and Information Science Student</w:t>
      </w:r>
      <w:r>
        <w:br/>
      </w:r>
      <w:r>
        <w:t xml:space="preserve">Chulalongkorn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1T02:21:48Z</dcterms:created>
  <dcterms:modified xsi:type="dcterms:W3CDTF">2026-07-21T02:21:48Z</dcterms:modified>
</cp:coreProperties>
</file>

<file path=docProps/custom.xml><?xml version="1.0" encoding="utf-8"?>
<Properties xmlns="http://schemas.openxmlformats.org/officeDocument/2006/custom-properties" xmlns:vt="http://schemas.openxmlformats.org/officeDocument/2006/docPropsVTypes"/>
</file>